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7484" w:rsidRDefault="00727484" w:rsidP="00727484">
      <w:pPr>
        <w:spacing w:after="0" w:line="240" w:lineRule="auto"/>
        <w:jc w:val="both"/>
        <w:rPr>
          <w:rFonts w:ascii="Times New Roman" w:eastAsia="Calibri" w:hAnsi="Times New Roman" w:cs="Times New Roman"/>
          <w:noProof/>
          <w:lang w:eastAsia="zh-TW"/>
        </w:rPr>
      </w:pPr>
    </w:p>
    <w:p w:rsidR="00727484" w:rsidRPr="009516AB" w:rsidRDefault="00727484" w:rsidP="009516AB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  <w:r w:rsidRPr="00727484">
        <w:rPr>
          <w:rFonts w:ascii="Times New Roman" w:eastAsia="Calibri" w:hAnsi="Times New Roman" w:cs="Times New Roman"/>
          <w:noProof/>
          <w:lang w:eastAsia="zh-TW"/>
        </w:rPr>
        <w:t>На основу члана</w:t>
      </w:r>
      <w:r w:rsidRPr="00727484">
        <w:rPr>
          <w:rFonts w:ascii="Times New Roman" w:eastAsia="Calibri" w:hAnsi="Times New Roman" w:cs="Times New Roman"/>
          <w:noProof/>
          <w:lang w:val="en-US" w:eastAsia="zh-TW"/>
        </w:rPr>
        <w:t xml:space="preserve"> 20. став 1. тачка 8) Закона о локалној самоуправи (</w:t>
      </w:r>
      <w:r w:rsidRPr="00727484">
        <w:rPr>
          <w:rFonts w:ascii="Times New Roman" w:eastAsia="Calibri" w:hAnsi="Times New Roman" w:cs="Times New Roman"/>
          <w:noProof/>
          <w:lang w:eastAsia="zh-TW"/>
        </w:rPr>
        <w:t xml:space="preserve">„Службени гласник РС“ број </w:t>
      </w:r>
      <w:r w:rsidRPr="00727484">
        <w:rPr>
          <w:rFonts w:ascii="Times New Roman" w:eastAsia="Calibri" w:hAnsi="Times New Roman" w:cs="Times New Roman"/>
          <w:lang w:val="sr-Latn-BA"/>
        </w:rPr>
        <w:t> 129/2007, 83/2014 - други закон, 101/2016 - други закон, 47/2018 и 111/2021 - </w:t>
      </w:r>
      <w:r w:rsidRPr="00727484">
        <w:rPr>
          <w:rFonts w:ascii="Times New Roman" w:eastAsia="Calibri" w:hAnsi="Times New Roman" w:cs="Times New Roman"/>
          <w:lang w:val="hr-HR"/>
        </w:rPr>
        <w:t>други закон</w:t>
      </w:r>
      <w:r w:rsidRPr="00727484">
        <w:rPr>
          <w:rFonts w:ascii="Times New Roman" w:eastAsia="Calibri" w:hAnsi="Times New Roman" w:cs="Times New Roman"/>
        </w:rPr>
        <w:t>“), члана 70. Закона о енергетској ефикасности и раионалној употреби енергије („Службени гласник РС“ број 40/2021), члана 44. став 1. тачка 2) и 22) Статута општине Велика Плана („Међуопштински службени лист општина Велика Плана и Смедеревска Паланка“ број 10/2019) и члана 15. став 1. Правилника о суфинансирању мера енергетске санације породичних кућа, станова и стамбених зграда које се односе на унапређење термичког омотача, термотехничког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П1/22 („Међуопштински службени лист општина Велика Плана и Смедеревска Паланка“ број 18/2022),</w:t>
      </w:r>
      <w:r w:rsidR="00E5724B">
        <w:rPr>
          <w:rFonts w:ascii="Times New Roman" w:eastAsia="Calibri" w:hAnsi="Times New Roman" w:cs="Times New Roman"/>
        </w:rPr>
        <w:t xml:space="preserve"> </w:t>
      </w:r>
    </w:p>
    <w:p w:rsidR="00727484" w:rsidRPr="00727484" w:rsidRDefault="00727484" w:rsidP="00727484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  <w:r w:rsidRPr="00727484">
        <w:rPr>
          <w:rFonts w:ascii="Times New Roman" w:eastAsia="Calibri" w:hAnsi="Times New Roman" w:cs="Times New Roman"/>
        </w:rPr>
        <w:t xml:space="preserve">Општинско веће општине Велика Плана, дана </w:t>
      </w:r>
      <w:r w:rsidR="00CF329A">
        <w:rPr>
          <w:rFonts w:ascii="Times New Roman" w:eastAsia="Calibri" w:hAnsi="Times New Roman" w:cs="Times New Roman"/>
        </w:rPr>
        <w:t>12.07.2022. године</w:t>
      </w:r>
      <w:r w:rsidRPr="00727484">
        <w:rPr>
          <w:rFonts w:ascii="Times New Roman" w:eastAsia="Calibri" w:hAnsi="Times New Roman" w:cs="Times New Roman"/>
        </w:rPr>
        <w:t xml:space="preserve"> доноси</w:t>
      </w:r>
    </w:p>
    <w:p w:rsidR="00727484" w:rsidRPr="009516AB" w:rsidRDefault="00727484" w:rsidP="00727484">
      <w:pPr>
        <w:spacing w:after="0" w:line="240" w:lineRule="auto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ОДЛУКУ</w:t>
      </w:r>
    </w:p>
    <w:p w:rsidR="00727484" w:rsidRPr="009516AB" w:rsidRDefault="00727484" w:rsidP="00727484">
      <w:pPr>
        <w:spacing w:after="0" w:line="240" w:lineRule="auto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Члан 1</w:t>
      </w:r>
    </w:p>
    <w:p w:rsidR="00727484" w:rsidRPr="00727484" w:rsidRDefault="00E5724B" w:rsidP="0042253F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Продужава се рок за подношење пријава за учешће привредних с</w:t>
      </w:r>
      <w:r w:rsidR="006E2476">
        <w:rPr>
          <w:rFonts w:ascii="Times New Roman" w:eastAsia="Calibri" w:hAnsi="Times New Roman" w:cs="Times New Roman"/>
        </w:rPr>
        <w:t>убјеката, одређен у ставу 6 Одељка VI МЕСТО И РОК ДОСТАВЉАЊА ПРИЈАВЕ Јавног позива</w:t>
      </w:r>
      <w:r w:rsidR="006E2476" w:rsidRPr="006E2476">
        <w:rPr>
          <w:rFonts w:ascii="Times New Roman" w:eastAsia="Calibri" w:hAnsi="Times New Roman" w:cs="Times New Roman"/>
        </w:rPr>
        <w:t xml:space="preserve"> </w:t>
      </w:r>
      <w:r w:rsidR="006E2476" w:rsidRPr="006E2476">
        <w:rPr>
          <w:rFonts w:ascii="Times New Roman" w:hAnsi="Times New Roman" w:cs="Times New Roman"/>
          <w:bCs/>
          <w:sz w:val="24"/>
          <w:szCs w:val="24"/>
        </w:rPr>
        <w:t xml:space="preserve">за учешће привредних субјеката у спровођењу мера енергетске </w:t>
      </w:r>
      <w:r w:rsidR="006E2476" w:rsidRPr="006E2476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6E2476" w:rsidRPr="006E24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E2476" w:rsidRPr="006E2476">
        <w:rPr>
          <w:rFonts w:ascii="Times New Roman" w:hAnsi="Times New Roman" w:cs="Times New Roman"/>
          <w:bCs/>
          <w:sz w:val="24"/>
          <w:szCs w:val="24"/>
        </w:rPr>
        <w:t xml:space="preserve"> стамбених објеката на територији општине Велика Плана</w:t>
      </w:r>
      <w:r w:rsidR="006E2476">
        <w:rPr>
          <w:rFonts w:ascii="Times New Roman" w:eastAsia="Calibri" w:hAnsi="Times New Roman" w:cs="Times New Roman"/>
        </w:rPr>
        <w:t xml:space="preserve"> од 27.06.2022. године број 011-38/2022-II, који јавни позив је објавили Општинско веће општине Велика Плана.</w:t>
      </w:r>
    </w:p>
    <w:p w:rsidR="00727484" w:rsidRPr="009516AB" w:rsidRDefault="00727484" w:rsidP="00727484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Члан 2.</w:t>
      </w:r>
    </w:p>
    <w:p w:rsidR="00727484" w:rsidRPr="00727484" w:rsidRDefault="006E2476" w:rsidP="0042253F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Овом Одлуком,</w:t>
      </w:r>
      <w:r w:rsidRPr="009516AB">
        <w:rPr>
          <w:rFonts w:ascii="Times New Roman" w:eastAsia="Calibri" w:hAnsi="Times New Roman" w:cs="Times New Roman"/>
          <w:b/>
        </w:rPr>
        <w:t xml:space="preserve"> рок за подношење пријава, који истиче 12. јула 2022. године, продужава се </w:t>
      </w:r>
      <w:r w:rsidR="009516AB" w:rsidRPr="009516AB">
        <w:rPr>
          <w:rFonts w:ascii="Times New Roman" w:eastAsia="Calibri" w:hAnsi="Times New Roman" w:cs="Times New Roman"/>
          <w:b/>
        </w:rPr>
        <w:t xml:space="preserve">за 7 дана </w:t>
      </w:r>
      <w:r w:rsidRPr="009516AB">
        <w:rPr>
          <w:rFonts w:ascii="Times New Roman" w:eastAsia="Calibri" w:hAnsi="Times New Roman" w:cs="Times New Roman"/>
          <w:b/>
        </w:rPr>
        <w:t xml:space="preserve">и одређује нови рок за </w:t>
      </w:r>
      <w:r w:rsidR="009516AB" w:rsidRPr="009516AB">
        <w:rPr>
          <w:rFonts w:ascii="Times New Roman" w:eastAsia="Calibri" w:hAnsi="Times New Roman" w:cs="Times New Roman"/>
          <w:b/>
        </w:rPr>
        <w:t xml:space="preserve">подношење </w:t>
      </w:r>
      <w:r w:rsidRPr="009516AB">
        <w:rPr>
          <w:rFonts w:ascii="Times New Roman" w:eastAsia="Calibri" w:hAnsi="Times New Roman" w:cs="Times New Roman"/>
          <w:b/>
        </w:rPr>
        <w:t>пријаве</w:t>
      </w:r>
      <w:r w:rsidR="009516AB" w:rsidRPr="009516AB">
        <w:rPr>
          <w:rFonts w:ascii="Times New Roman" w:eastAsia="Calibri" w:hAnsi="Times New Roman" w:cs="Times New Roman"/>
          <w:b/>
        </w:rPr>
        <w:t>, закључно са 19.07.2022. године</w:t>
      </w:r>
      <w:r w:rsidR="00727484" w:rsidRPr="009516AB">
        <w:rPr>
          <w:rFonts w:ascii="Times New Roman" w:eastAsia="Calibri" w:hAnsi="Times New Roman" w:cs="Times New Roman"/>
          <w:b/>
        </w:rPr>
        <w:t>.</w:t>
      </w:r>
    </w:p>
    <w:p w:rsidR="00727484" w:rsidRPr="009516AB" w:rsidRDefault="00727484" w:rsidP="009516AB">
      <w:pPr>
        <w:spacing w:after="0" w:line="240" w:lineRule="auto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Члан 3.</w:t>
      </w:r>
    </w:p>
    <w:p w:rsidR="00727484" w:rsidRPr="00727484" w:rsidRDefault="009516AB" w:rsidP="0042253F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Рок из члана 1. ове Одлуке се продужава због недовољног броја пристиглих понуда од стране привредних субјеката</w:t>
      </w:r>
      <w:r w:rsidR="00727484" w:rsidRPr="00727484">
        <w:rPr>
          <w:rFonts w:ascii="Times New Roman" w:eastAsia="Calibri" w:hAnsi="Times New Roman" w:cs="Times New Roman"/>
        </w:rPr>
        <w:t>.</w:t>
      </w:r>
    </w:p>
    <w:p w:rsidR="00727484" w:rsidRPr="009516AB" w:rsidRDefault="00727484" w:rsidP="009516AB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Члан 4.</w:t>
      </w:r>
    </w:p>
    <w:p w:rsidR="00727484" w:rsidRPr="009516AB" w:rsidRDefault="009516AB" w:rsidP="0042253F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У свему осталом Јавни позив из члана 1. ове Одлуке остаје непромењен. </w:t>
      </w:r>
    </w:p>
    <w:p w:rsidR="00727484" w:rsidRPr="00727484" w:rsidRDefault="00727484" w:rsidP="00727484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Члан 5.</w:t>
      </w:r>
    </w:p>
    <w:p w:rsidR="00727484" w:rsidRPr="00727484" w:rsidRDefault="00727484" w:rsidP="00727484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  <w:r w:rsidRPr="00727484">
        <w:rPr>
          <w:rFonts w:ascii="Times New Roman" w:eastAsia="Calibri" w:hAnsi="Times New Roman" w:cs="Times New Roman"/>
        </w:rPr>
        <w:t>Ова Одлука ступа на снагу даном доношења и објављује се у „Међуопштинском листу општина Велика Плана и Смедеревска Паланка“.</w:t>
      </w:r>
    </w:p>
    <w:p w:rsidR="00727484" w:rsidRPr="00727484" w:rsidRDefault="00727484" w:rsidP="00727484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Члан 6.</w:t>
      </w:r>
    </w:p>
    <w:p w:rsidR="00727484" w:rsidRPr="00727484" w:rsidRDefault="00727484" w:rsidP="00727484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</w:rPr>
      </w:pPr>
      <w:r w:rsidRPr="00727484">
        <w:rPr>
          <w:rFonts w:ascii="Times New Roman" w:eastAsia="Calibri" w:hAnsi="Times New Roman" w:cs="Times New Roman"/>
        </w:rPr>
        <w:t xml:space="preserve">Ову Одлуку доставити </w:t>
      </w:r>
      <w:r w:rsidR="009516AB" w:rsidRPr="00476F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Комисија за реализацију </w:t>
      </w:r>
      <w:r w:rsidR="009516AB">
        <w:rPr>
          <w:rFonts w:ascii="Times New Roman" w:hAnsi="Times New Roman" w:cs="Times New Roman"/>
          <w:sz w:val="24"/>
          <w:szCs w:val="24"/>
          <w:shd w:val="clear" w:color="auto" w:fill="FFFFFF"/>
        </w:rPr>
        <w:t>мера енергетске санације на територији општине Велика Плана</w:t>
      </w:r>
      <w:r w:rsidRPr="00727484">
        <w:rPr>
          <w:rFonts w:ascii="Times New Roman" w:eastAsia="Calibri" w:hAnsi="Times New Roman" w:cs="Times New Roman"/>
        </w:rPr>
        <w:t xml:space="preserve">. </w:t>
      </w:r>
    </w:p>
    <w:p w:rsidR="00727484" w:rsidRPr="009516AB" w:rsidRDefault="00727484" w:rsidP="00727484">
      <w:pPr>
        <w:spacing w:after="0" w:line="240" w:lineRule="auto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rPr>
          <w:rFonts w:ascii="Times New Roman" w:eastAsia="Calibri" w:hAnsi="Times New Roman" w:cs="Times New Roman"/>
        </w:rPr>
      </w:pPr>
    </w:p>
    <w:p w:rsidR="00727484" w:rsidRPr="00CF329A" w:rsidRDefault="00727484" w:rsidP="00727484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Број</w:t>
      </w:r>
      <w:r w:rsidR="00CF329A">
        <w:rPr>
          <w:rFonts w:ascii="Times New Roman" w:eastAsia="Calibri" w:hAnsi="Times New Roman" w:cs="Times New Roman"/>
          <w:b/>
        </w:rPr>
        <w:t>: 011-42/2022-II</w:t>
      </w:r>
    </w:p>
    <w:p w:rsidR="00727484" w:rsidRPr="00CF329A" w:rsidRDefault="00727484" w:rsidP="00727484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 xml:space="preserve">У Великој Плани, дана </w:t>
      </w:r>
      <w:r w:rsidR="00CF329A">
        <w:rPr>
          <w:rFonts w:ascii="Times New Roman" w:eastAsia="Calibri" w:hAnsi="Times New Roman" w:cs="Times New Roman"/>
          <w:b/>
        </w:rPr>
        <w:t>12. јула 2022. године</w:t>
      </w:r>
    </w:p>
    <w:p w:rsidR="009516AB" w:rsidRPr="009516AB" w:rsidRDefault="009516AB" w:rsidP="00727484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727484" w:rsidRPr="009516AB" w:rsidRDefault="00727484" w:rsidP="00727484">
      <w:pPr>
        <w:spacing w:after="0" w:line="240" w:lineRule="auto"/>
        <w:rPr>
          <w:rFonts w:ascii="Times New Roman" w:eastAsia="Calibri" w:hAnsi="Times New Roman" w:cs="Times New Roman"/>
        </w:rPr>
      </w:pPr>
    </w:p>
    <w:p w:rsidR="00727484" w:rsidRPr="00727484" w:rsidRDefault="00727484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ОПШТИНСКО ВЕЋЕ ОПШТИНЕ ВЕЛИКА ПЛАНА</w:t>
      </w:r>
    </w:p>
    <w:p w:rsidR="0042253F" w:rsidRPr="0042253F" w:rsidRDefault="0042253F" w:rsidP="0072748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</w:p>
    <w:p w:rsidR="00727484" w:rsidRPr="00727484" w:rsidRDefault="00727484" w:rsidP="00727484">
      <w:pPr>
        <w:spacing w:after="0" w:line="240" w:lineRule="auto"/>
        <w:jc w:val="right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ПРЕДСЕДНИК</w:t>
      </w:r>
    </w:p>
    <w:p w:rsidR="00727484" w:rsidRPr="00727484" w:rsidRDefault="00727484" w:rsidP="00727484">
      <w:pPr>
        <w:spacing w:after="0" w:line="240" w:lineRule="auto"/>
        <w:jc w:val="right"/>
        <w:rPr>
          <w:rFonts w:ascii="Times New Roman" w:eastAsia="Calibri" w:hAnsi="Times New Roman" w:cs="Times New Roman"/>
          <w:b/>
        </w:rPr>
      </w:pPr>
    </w:p>
    <w:p w:rsidR="00727484" w:rsidRPr="00727484" w:rsidRDefault="00727484" w:rsidP="00727484">
      <w:pPr>
        <w:spacing w:after="0" w:line="240" w:lineRule="auto"/>
        <w:jc w:val="right"/>
        <w:rPr>
          <w:rFonts w:ascii="Times New Roman" w:eastAsia="Calibri" w:hAnsi="Times New Roman" w:cs="Times New Roman"/>
          <w:b/>
        </w:rPr>
      </w:pPr>
    </w:p>
    <w:p w:rsidR="00ED6BB0" w:rsidRPr="007D3760" w:rsidRDefault="00727484" w:rsidP="007D3760">
      <w:pPr>
        <w:spacing w:after="0" w:line="240" w:lineRule="auto"/>
        <w:jc w:val="right"/>
        <w:rPr>
          <w:rFonts w:ascii="Times New Roman" w:eastAsia="Calibri" w:hAnsi="Times New Roman" w:cs="Times New Roman"/>
          <w:b/>
        </w:rPr>
      </w:pPr>
      <w:r w:rsidRPr="00727484">
        <w:rPr>
          <w:rFonts w:ascii="Times New Roman" w:eastAsia="Calibri" w:hAnsi="Times New Roman" w:cs="Times New Roman"/>
          <w:b/>
        </w:rPr>
        <w:t>Игор Матковић</w:t>
      </w:r>
    </w:p>
    <w:sectPr w:rsidR="00ED6BB0" w:rsidRPr="007D3760" w:rsidSect="00AA275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796C" w:rsidRDefault="0072796C" w:rsidP="008A6F6C">
      <w:pPr>
        <w:spacing w:after="0" w:line="240" w:lineRule="auto"/>
      </w:pPr>
      <w:r>
        <w:separator/>
      </w:r>
    </w:p>
  </w:endnote>
  <w:endnote w:type="continuationSeparator" w:id="0">
    <w:p w:rsidR="0072796C" w:rsidRDefault="0072796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796C" w:rsidRDefault="0072796C" w:rsidP="008A6F6C">
      <w:pPr>
        <w:spacing w:after="0" w:line="240" w:lineRule="auto"/>
      </w:pPr>
      <w:r>
        <w:separator/>
      </w:r>
    </w:p>
  </w:footnote>
  <w:footnote w:type="continuationSeparator" w:id="0">
    <w:p w:rsidR="0072796C" w:rsidRDefault="0072796C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56664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703EB"/>
    <w:rsid w:val="001705AC"/>
    <w:rsid w:val="00171D78"/>
    <w:rsid w:val="00186020"/>
    <w:rsid w:val="00194E6D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191A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23122"/>
    <w:rsid w:val="00332697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2253F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279E"/>
    <w:rsid w:val="004B3604"/>
    <w:rsid w:val="004B5A70"/>
    <w:rsid w:val="004C24EA"/>
    <w:rsid w:val="004D3189"/>
    <w:rsid w:val="004D4559"/>
    <w:rsid w:val="004E58C0"/>
    <w:rsid w:val="00503231"/>
    <w:rsid w:val="00513019"/>
    <w:rsid w:val="005146C8"/>
    <w:rsid w:val="005267EC"/>
    <w:rsid w:val="00541CBD"/>
    <w:rsid w:val="0055220F"/>
    <w:rsid w:val="005544E7"/>
    <w:rsid w:val="00561C21"/>
    <w:rsid w:val="0056283D"/>
    <w:rsid w:val="0056740E"/>
    <w:rsid w:val="0057038C"/>
    <w:rsid w:val="005736D7"/>
    <w:rsid w:val="005902C6"/>
    <w:rsid w:val="005A1365"/>
    <w:rsid w:val="005A7BCB"/>
    <w:rsid w:val="005B02A4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36DE9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E2476"/>
    <w:rsid w:val="006F147C"/>
    <w:rsid w:val="006F32B5"/>
    <w:rsid w:val="007048DC"/>
    <w:rsid w:val="0070730F"/>
    <w:rsid w:val="00727484"/>
    <w:rsid w:val="0072796C"/>
    <w:rsid w:val="00733B9A"/>
    <w:rsid w:val="007413B2"/>
    <w:rsid w:val="00746FA6"/>
    <w:rsid w:val="0075050A"/>
    <w:rsid w:val="007515B4"/>
    <w:rsid w:val="007567D2"/>
    <w:rsid w:val="00764A8B"/>
    <w:rsid w:val="0077277E"/>
    <w:rsid w:val="00776242"/>
    <w:rsid w:val="00785082"/>
    <w:rsid w:val="007927B3"/>
    <w:rsid w:val="007A1085"/>
    <w:rsid w:val="007A73B2"/>
    <w:rsid w:val="007D02A2"/>
    <w:rsid w:val="007D3760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9006A6"/>
    <w:rsid w:val="00902E8C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16AB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74B94"/>
    <w:rsid w:val="00A753D2"/>
    <w:rsid w:val="00A81DEC"/>
    <w:rsid w:val="00A87E17"/>
    <w:rsid w:val="00A90A3B"/>
    <w:rsid w:val="00A939F2"/>
    <w:rsid w:val="00A9555D"/>
    <w:rsid w:val="00AA27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384"/>
    <w:rsid w:val="00B44BBF"/>
    <w:rsid w:val="00B46F1E"/>
    <w:rsid w:val="00B51F32"/>
    <w:rsid w:val="00B54C6F"/>
    <w:rsid w:val="00B56FC7"/>
    <w:rsid w:val="00B66104"/>
    <w:rsid w:val="00B730A6"/>
    <w:rsid w:val="00B7415A"/>
    <w:rsid w:val="00B84A96"/>
    <w:rsid w:val="00B97152"/>
    <w:rsid w:val="00BA2DCE"/>
    <w:rsid w:val="00BA5401"/>
    <w:rsid w:val="00BC5607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64B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329A"/>
    <w:rsid w:val="00CF7106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62460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2E3C"/>
    <w:rsid w:val="00E038A9"/>
    <w:rsid w:val="00E10DEA"/>
    <w:rsid w:val="00E113A5"/>
    <w:rsid w:val="00E12BE3"/>
    <w:rsid w:val="00E15884"/>
    <w:rsid w:val="00E22A66"/>
    <w:rsid w:val="00E32822"/>
    <w:rsid w:val="00E54413"/>
    <w:rsid w:val="00E5724B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6BB0"/>
    <w:rsid w:val="00ED72C9"/>
    <w:rsid w:val="00EE004F"/>
    <w:rsid w:val="00EE7B8F"/>
    <w:rsid w:val="00EE7D2F"/>
    <w:rsid w:val="00EF5023"/>
    <w:rsid w:val="00EF7CC2"/>
    <w:rsid w:val="00F15FEC"/>
    <w:rsid w:val="00F26EF0"/>
    <w:rsid w:val="00F44361"/>
    <w:rsid w:val="00F548B8"/>
    <w:rsid w:val="00F568DE"/>
    <w:rsid w:val="00F65461"/>
    <w:rsid w:val="00F72BB1"/>
    <w:rsid w:val="00F82876"/>
    <w:rsid w:val="00F92E26"/>
    <w:rsid w:val="00FA47BE"/>
    <w:rsid w:val="00FA62C6"/>
    <w:rsid w:val="00FB142F"/>
    <w:rsid w:val="00FC4A03"/>
    <w:rsid w:val="00FE05DB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99D24-C0BD-49EE-8C30-5B16A6751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arko</cp:lastModifiedBy>
  <cp:revision>14</cp:revision>
  <cp:lastPrinted>2022-04-13T17:00:00Z</cp:lastPrinted>
  <dcterms:created xsi:type="dcterms:W3CDTF">2022-05-05T11:08:00Z</dcterms:created>
  <dcterms:modified xsi:type="dcterms:W3CDTF">2022-07-12T08:51:00Z</dcterms:modified>
</cp:coreProperties>
</file>